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67BE14" w14:textId="04EC38BD" w:rsidR="008B4576" w:rsidRDefault="008B4576" w:rsidP="007E02CE">
      <w:pPr>
        <w:spacing w:line="360" w:lineRule="auto"/>
        <w:jc w:val="center"/>
        <w:rPr>
          <w:b/>
        </w:rPr>
      </w:pPr>
      <w:bookmarkStart w:id="0" w:name="_GoBack"/>
      <w:bookmarkEnd w:id="0"/>
    </w:p>
    <w:p w14:paraId="34C0180C" w14:textId="37563CB6" w:rsidR="00036295" w:rsidRPr="00F60963" w:rsidRDefault="00237CCA" w:rsidP="007E02CE">
      <w:pPr>
        <w:spacing w:line="360" w:lineRule="auto"/>
        <w:jc w:val="center"/>
        <w:rPr>
          <w:rFonts w:ascii="Arial Nova" w:hAnsi="Arial Nova"/>
          <w:b/>
          <w:sz w:val="36"/>
          <w:szCs w:val="36"/>
        </w:rPr>
      </w:pPr>
      <w:r>
        <w:rPr>
          <w:rFonts w:ascii="Arial Nova" w:hAnsi="Arial Nova"/>
          <w:b/>
          <w:sz w:val="36"/>
          <w:szCs w:val="36"/>
        </w:rPr>
        <w:t>Archives and Special Collections Certificate Capstone</w:t>
      </w:r>
      <w:r w:rsidR="00036295" w:rsidRPr="00F60963">
        <w:rPr>
          <w:rFonts w:ascii="Arial Nova" w:hAnsi="Arial Nova"/>
          <w:b/>
          <w:sz w:val="36"/>
          <w:szCs w:val="36"/>
        </w:rPr>
        <w:t xml:space="preserve"> </w:t>
      </w:r>
      <w:r w:rsidR="0032156D" w:rsidRPr="00F60963">
        <w:rPr>
          <w:rFonts w:ascii="Arial Nova" w:hAnsi="Arial Nova"/>
          <w:b/>
          <w:sz w:val="36"/>
          <w:szCs w:val="36"/>
        </w:rPr>
        <w:t>Paper</w:t>
      </w:r>
      <w:r w:rsidR="006915CF" w:rsidRPr="00F60963">
        <w:rPr>
          <w:rFonts w:ascii="Arial Nova" w:hAnsi="Arial Nova"/>
          <w:b/>
          <w:sz w:val="36"/>
          <w:szCs w:val="36"/>
        </w:rPr>
        <w:t xml:space="preserve"> </w:t>
      </w:r>
    </w:p>
    <w:p w14:paraId="4DB08F90" w14:textId="77777777" w:rsidR="00237CCA" w:rsidRDefault="00237CCA" w:rsidP="007E02CE">
      <w:pPr>
        <w:spacing w:line="360" w:lineRule="auto"/>
        <w:rPr>
          <w:rFonts w:ascii="Arial Nova" w:hAnsi="Arial Nova"/>
          <w:sz w:val="22"/>
          <w:szCs w:val="22"/>
        </w:rPr>
      </w:pPr>
    </w:p>
    <w:p w14:paraId="2B490C14" w14:textId="0263E764" w:rsidR="008B4576" w:rsidRPr="00237CCA" w:rsidRDefault="008B4576" w:rsidP="007E02CE">
      <w:pPr>
        <w:spacing w:line="360" w:lineRule="auto"/>
        <w:rPr>
          <w:b/>
          <w:bCs/>
          <w:sz w:val="28"/>
          <w:szCs w:val="28"/>
          <w:u w:val="single"/>
        </w:rPr>
      </w:pPr>
      <w:r w:rsidRPr="00237CCA">
        <w:rPr>
          <w:b/>
          <w:bCs/>
          <w:sz w:val="28"/>
          <w:szCs w:val="28"/>
          <w:u w:val="single"/>
        </w:rPr>
        <w:t>Important Things to Remember/Know</w:t>
      </w:r>
      <w:r w:rsidR="00ED3FE1" w:rsidRPr="00237CCA">
        <w:rPr>
          <w:b/>
          <w:bCs/>
          <w:sz w:val="28"/>
          <w:szCs w:val="28"/>
          <w:u w:val="single"/>
        </w:rPr>
        <w:t xml:space="preserve">: </w:t>
      </w:r>
    </w:p>
    <w:p w14:paraId="55D6A70E" w14:textId="45BF4B35" w:rsidR="00ED3FE1" w:rsidRDefault="00ED3FE1" w:rsidP="00ED3FE1">
      <w:pPr>
        <w:pStyle w:val="ListParagraph"/>
        <w:numPr>
          <w:ilvl w:val="0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Choose any archival</w:t>
      </w:r>
      <w:r w:rsidR="00237CCA">
        <w:rPr>
          <w:sz w:val="22"/>
          <w:szCs w:val="22"/>
        </w:rPr>
        <w:t xml:space="preserve"> </w:t>
      </w:r>
      <w:r>
        <w:rPr>
          <w:sz w:val="22"/>
          <w:szCs w:val="22"/>
        </w:rPr>
        <w:t>related topic.</w:t>
      </w:r>
      <w:r w:rsidR="00D21A73">
        <w:rPr>
          <w:sz w:val="22"/>
          <w:szCs w:val="22"/>
        </w:rPr>
        <w:t xml:space="preserve"> It can literally be anything</w:t>
      </w:r>
      <w:r w:rsidR="00A06429">
        <w:rPr>
          <w:sz w:val="22"/>
          <w:szCs w:val="22"/>
        </w:rPr>
        <w:t>,</w:t>
      </w:r>
      <w:r w:rsidR="00D21A73">
        <w:rPr>
          <w:sz w:val="22"/>
          <w:szCs w:val="22"/>
        </w:rPr>
        <w:t xml:space="preserve"> from </w:t>
      </w:r>
      <w:r w:rsidR="00237CCA">
        <w:rPr>
          <w:sz w:val="22"/>
          <w:szCs w:val="22"/>
        </w:rPr>
        <w:t>nature based</w:t>
      </w:r>
      <w:r w:rsidR="00D21A73">
        <w:rPr>
          <w:sz w:val="22"/>
          <w:szCs w:val="22"/>
        </w:rPr>
        <w:t xml:space="preserve"> archives to </w:t>
      </w:r>
      <w:r w:rsidR="00237CCA">
        <w:rPr>
          <w:sz w:val="22"/>
          <w:szCs w:val="22"/>
        </w:rPr>
        <w:t xml:space="preserve">archival </w:t>
      </w:r>
      <w:r w:rsidR="00D21A73">
        <w:rPr>
          <w:sz w:val="22"/>
          <w:szCs w:val="22"/>
        </w:rPr>
        <w:t>community engagement</w:t>
      </w:r>
      <w:r w:rsidR="00A06429">
        <w:rPr>
          <w:sz w:val="22"/>
          <w:szCs w:val="22"/>
        </w:rPr>
        <w:t>,</w:t>
      </w:r>
      <w:r w:rsidR="00237CCA">
        <w:rPr>
          <w:sz w:val="22"/>
          <w:szCs w:val="22"/>
        </w:rPr>
        <w:t xml:space="preserve"> to </w:t>
      </w:r>
      <w:r w:rsidR="00A06429">
        <w:rPr>
          <w:sz w:val="22"/>
          <w:szCs w:val="22"/>
        </w:rPr>
        <w:t>metadata,</w:t>
      </w:r>
      <w:r w:rsidR="00D21A73">
        <w:rPr>
          <w:sz w:val="22"/>
          <w:szCs w:val="22"/>
        </w:rPr>
        <w:t xml:space="preserve"> </w:t>
      </w:r>
      <w:r w:rsidR="00A06429">
        <w:rPr>
          <w:sz w:val="22"/>
          <w:szCs w:val="22"/>
        </w:rPr>
        <w:t>and everything</w:t>
      </w:r>
      <w:r w:rsidR="00D21A73">
        <w:rPr>
          <w:sz w:val="22"/>
          <w:szCs w:val="22"/>
        </w:rPr>
        <w:t xml:space="preserve"> in between. </w:t>
      </w:r>
    </w:p>
    <w:p w14:paraId="1B4B2E3F" w14:textId="03D5E889" w:rsidR="00E155ED" w:rsidRDefault="00E155ED" w:rsidP="00E155ED">
      <w:pPr>
        <w:pStyle w:val="ListParagraph"/>
        <w:numPr>
          <w:ilvl w:val="1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This topic will be approved</w:t>
      </w:r>
      <w:r w:rsidR="00D21A73">
        <w:rPr>
          <w:sz w:val="22"/>
          <w:szCs w:val="22"/>
        </w:rPr>
        <w:t xml:space="preserve"> by the certificate advisor (Dr. Hirschy) via email, phone, Zoom, text messaging, etc. </w:t>
      </w:r>
    </w:p>
    <w:p w14:paraId="4FB2C763" w14:textId="2657A062" w:rsidR="005750F2" w:rsidRDefault="005750F2" w:rsidP="00E155ED">
      <w:pPr>
        <w:pStyle w:val="ListParagraph"/>
        <w:numPr>
          <w:ilvl w:val="1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He can be reached at </w:t>
      </w:r>
      <w:hyperlink r:id="rId7" w:history="1">
        <w:r w:rsidRPr="008218BD">
          <w:rPr>
            <w:rStyle w:val="Hyperlink"/>
            <w:sz w:val="22"/>
            <w:szCs w:val="22"/>
          </w:rPr>
          <w:t>Jeffery.hirschy@usm.edu</w:t>
        </w:r>
      </w:hyperlink>
      <w:r>
        <w:rPr>
          <w:sz w:val="22"/>
          <w:szCs w:val="22"/>
        </w:rPr>
        <w:t xml:space="preserve"> or 260-223-7928. </w:t>
      </w:r>
    </w:p>
    <w:p w14:paraId="4F75B232" w14:textId="525F4775" w:rsidR="00E16020" w:rsidRDefault="000E59E0" w:rsidP="00EB1CFE">
      <w:pPr>
        <w:pStyle w:val="ListParagraph"/>
        <w:numPr>
          <w:ilvl w:val="0"/>
          <w:numId w:val="7"/>
        </w:numPr>
        <w:spacing w:line="360" w:lineRule="auto"/>
        <w:rPr>
          <w:sz w:val="22"/>
          <w:szCs w:val="22"/>
        </w:rPr>
      </w:pPr>
      <w:r w:rsidRPr="007D7535">
        <w:rPr>
          <w:sz w:val="22"/>
          <w:szCs w:val="22"/>
        </w:rPr>
        <w:t xml:space="preserve">The study is a historical research study.  </w:t>
      </w:r>
    </w:p>
    <w:p w14:paraId="4FB5FF4A" w14:textId="12936544" w:rsidR="007D7535" w:rsidRDefault="007D7535" w:rsidP="00EB1CFE">
      <w:pPr>
        <w:pStyle w:val="ListParagraph"/>
        <w:numPr>
          <w:ilvl w:val="0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You will</w:t>
      </w:r>
      <w:r w:rsidR="008C0489">
        <w:rPr>
          <w:sz w:val="22"/>
          <w:szCs w:val="22"/>
        </w:rPr>
        <w:t xml:space="preserve"> focus on some sort of question/issue related to the archival topic</w:t>
      </w:r>
      <w:r w:rsidR="00237CCA">
        <w:rPr>
          <w:sz w:val="22"/>
          <w:szCs w:val="22"/>
        </w:rPr>
        <w:t xml:space="preserve"> you choose. </w:t>
      </w:r>
    </w:p>
    <w:p w14:paraId="3BA09CD2" w14:textId="5FDF342C" w:rsidR="00237CCA" w:rsidRDefault="00237CCA" w:rsidP="00237CCA">
      <w:pPr>
        <w:pStyle w:val="ListParagraph"/>
        <w:numPr>
          <w:ilvl w:val="1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You need </w:t>
      </w:r>
      <w:r w:rsidR="00A06429">
        <w:rPr>
          <w:sz w:val="22"/>
          <w:szCs w:val="22"/>
        </w:rPr>
        <w:t>research</w:t>
      </w:r>
      <w:r>
        <w:rPr>
          <w:sz w:val="22"/>
          <w:szCs w:val="22"/>
        </w:rPr>
        <w:t xml:space="preserve"> questions. </w:t>
      </w:r>
    </w:p>
    <w:p w14:paraId="075AEF00" w14:textId="3116DCB1" w:rsidR="008C0489" w:rsidRDefault="008C0489" w:rsidP="00EB1CFE">
      <w:pPr>
        <w:pStyle w:val="ListParagraph"/>
        <w:numPr>
          <w:ilvl w:val="0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Paper </w:t>
      </w:r>
      <w:r w:rsidR="00A06429">
        <w:rPr>
          <w:sz w:val="22"/>
          <w:szCs w:val="22"/>
        </w:rPr>
        <w:t>must</w:t>
      </w:r>
      <w:r>
        <w:rPr>
          <w:sz w:val="22"/>
          <w:szCs w:val="22"/>
        </w:rPr>
        <w:t xml:space="preserve"> be </w:t>
      </w:r>
      <w:r w:rsidR="00316263">
        <w:rPr>
          <w:sz w:val="22"/>
          <w:szCs w:val="22"/>
        </w:rPr>
        <w:t xml:space="preserve">between 2500-4500 words. </w:t>
      </w:r>
    </w:p>
    <w:p w14:paraId="28FF6539" w14:textId="2C452F4B" w:rsidR="003807DF" w:rsidRPr="00237CCA" w:rsidRDefault="003807DF" w:rsidP="00EB1CFE">
      <w:pPr>
        <w:pStyle w:val="ListParagraph"/>
        <w:numPr>
          <w:ilvl w:val="0"/>
          <w:numId w:val="7"/>
        </w:numPr>
        <w:spacing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Due the beginning of your last semester in the program. (There is no class attached to this.) </w:t>
      </w:r>
    </w:p>
    <w:p w14:paraId="75341746" w14:textId="2056AC75" w:rsidR="00237CCA" w:rsidRDefault="00237CCA" w:rsidP="00237CCA">
      <w:pPr>
        <w:pStyle w:val="ListParagraph"/>
        <w:numPr>
          <w:ilvl w:val="1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Fall Semester: Due by November 1</w:t>
      </w:r>
      <w:r w:rsidRPr="00237CCA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. </w:t>
      </w:r>
    </w:p>
    <w:p w14:paraId="3822C997" w14:textId="4F34A667" w:rsidR="00237CCA" w:rsidRDefault="00237CCA" w:rsidP="00237CCA">
      <w:pPr>
        <w:pStyle w:val="ListParagraph"/>
        <w:numPr>
          <w:ilvl w:val="1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Spring Semester: Due by April 1</w:t>
      </w:r>
      <w:r w:rsidRPr="00237CCA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. </w:t>
      </w:r>
    </w:p>
    <w:p w14:paraId="31E0AA24" w14:textId="07F3F4E8" w:rsidR="00237CCA" w:rsidRPr="005750F2" w:rsidRDefault="00237CCA" w:rsidP="00237CCA">
      <w:pPr>
        <w:pStyle w:val="ListParagraph"/>
        <w:numPr>
          <w:ilvl w:val="1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Summer Semester: Due by July 1</w:t>
      </w:r>
      <w:r w:rsidRPr="00237CCA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>.</w:t>
      </w:r>
    </w:p>
    <w:p w14:paraId="1143FD9C" w14:textId="68F3D312" w:rsidR="005750F2" w:rsidRPr="007D7535" w:rsidRDefault="005750F2" w:rsidP="00EB1CFE">
      <w:pPr>
        <w:pStyle w:val="ListParagraph"/>
        <w:numPr>
          <w:ilvl w:val="0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Open to any questions/comments you might have. </w:t>
      </w:r>
    </w:p>
    <w:p w14:paraId="2E994322" w14:textId="77777777" w:rsidR="006915CF" w:rsidRDefault="006915CF" w:rsidP="007E02CE">
      <w:pPr>
        <w:spacing w:line="360" w:lineRule="auto"/>
        <w:rPr>
          <w:b/>
          <w:bCs/>
          <w:sz w:val="22"/>
          <w:szCs w:val="22"/>
        </w:rPr>
      </w:pPr>
    </w:p>
    <w:p w14:paraId="48B14BD0" w14:textId="29C27B3A" w:rsidR="005D695B" w:rsidRPr="00237CCA" w:rsidRDefault="00E16020" w:rsidP="007E02CE">
      <w:pPr>
        <w:spacing w:line="360" w:lineRule="auto"/>
        <w:rPr>
          <w:b/>
          <w:bCs/>
          <w:sz w:val="28"/>
          <w:szCs w:val="28"/>
          <w:u w:val="single"/>
        </w:rPr>
      </w:pPr>
      <w:r w:rsidRPr="00237CCA">
        <w:rPr>
          <w:b/>
          <w:bCs/>
          <w:sz w:val="28"/>
          <w:szCs w:val="28"/>
          <w:u w:val="single"/>
        </w:rPr>
        <w:t xml:space="preserve">Paper Format: </w:t>
      </w:r>
    </w:p>
    <w:p w14:paraId="703FAB84" w14:textId="7878617D" w:rsidR="00E16020" w:rsidRDefault="00E16020" w:rsidP="005750F2">
      <w:pPr>
        <w:numPr>
          <w:ilvl w:val="0"/>
          <w:numId w:val="3"/>
        </w:numPr>
        <w:spacing w:line="360" w:lineRule="auto"/>
        <w:rPr>
          <w:sz w:val="22"/>
          <w:szCs w:val="22"/>
        </w:rPr>
      </w:pPr>
      <w:r w:rsidRPr="00E16020">
        <w:rPr>
          <w:sz w:val="22"/>
          <w:szCs w:val="22"/>
        </w:rPr>
        <w:t>Double-spaced</w:t>
      </w:r>
      <w:r w:rsidR="006915CF">
        <w:rPr>
          <w:sz w:val="22"/>
          <w:szCs w:val="22"/>
        </w:rPr>
        <w:t>; indent paragraphs</w:t>
      </w:r>
    </w:p>
    <w:p w14:paraId="3D40E80E" w14:textId="1BB516CF" w:rsidR="005750F2" w:rsidRPr="005750F2" w:rsidRDefault="005750F2" w:rsidP="005750F2">
      <w:pPr>
        <w:numPr>
          <w:ilvl w:val="0"/>
          <w:numId w:val="3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You can use subtitles if you would like</w:t>
      </w:r>
      <w:r w:rsidR="00A06429">
        <w:rPr>
          <w:sz w:val="22"/>
          <w:szCs w:val="22"/>
        </w:rPr>
        <w:t>, though it is not required</w:t>
      </w:r>
      <w:r>
        <w:rPr>
          <w:sz w:val="22"/>
          <w:szCs w:val="22"/>
        </w:rPr>
        <w:t xml:space="preserve">. </w:t>
      </w:r>
    </w:p>
    <w:p w14:paraId="77EA3B4F" w14:textId="04126861" w:rsidR="000B01EF" w:rsidRDefault="000B01EF" w:rsidP="00E16020">
      <w:pPr>
        <w:numPr>
          <w:ilvl w:val="0"/>
          <w:numId w:val="3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Standard margins and 12 point font. </w:t>
      </w:r>
      <w:r w:rsidR="005750F2">
        <w:rPr>
          <w:sz w:val="22"/>
          <w:szCs w:val="22"/>
        </w:rPr>
        <w:t xml:space="preserve">Use a normal font please. </w:t>
      </w:r>
    </w:p>
    <w:p w14:paraId="5A43C16E" w14:textId="1698C189" w:rsidR="003807DF" w:rsidRDefault="003807DF" w:rsidP="00E16020">
      <w:pPr>
        <w:numPr>
          <w:ilvl w:val="0"/>
          <w:numId w:val="3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lastRenderedPageBreak/>
        <w:t>Formatting can be APA, MLA, or Chicago</w:t>
      </w:r>
      <w:r w:rsidR="00A06429">
        <w:rPr>
          <w:sz w:val="22"/>
          <w:szCs w:val="22"/>
        </w:rPr>
        <w:t>, whichever you prefer</w:t>
      </w:r>
      <w:r>
        <w:rPr>
          <w:sz w:val="22"/>
          <w:szCs w:val="22"/>
        </w:rPr>
        <w:t xml:space="preserve"> </w:t>
      </w:r>
    </w:p>
    <w:p w14:paraId="5D763194" w14:textId="1EB4DBBE" w:rsidR="005750F2" w:rsidRDefault="00A06429" w:rsidP="005750F2">
      <w:pPr>
        <w:numPr>
          <w:ilvl w:val="1"/>
          <w:numId w:val="3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B</w:t>
      </w:r>
      <w:r w:rsidR="003154DC">
        <w:rPr>
          <w:sz w:val="22"/>
          <w:szCs w:val="22"/>
        </w:rPr>
        <w:t>ibliography at the end of paper</w:t>
      </w:r>
      <w:r>
        <w:rPr>
          <w:sz w:val="22"/>
          <w:szCs w:val="22"/>
        </w:rPr>
        <w:t xml:space="preserve"> is required</w:t>
      </w:r>
      <w:r w:rsidR="003154DC">
        <w:rPr>
          <w:sz w:val="22"/>
          <w:szCs w:val="22"/>
        </w:rPr>
        <w:t xml:space="preserve">. </w:t>
      </w:r>
    </w:p>
    <w:p w14:paraId="684B777C" w14:textId="1B5ED6C7" w:rsidR="003154DC" w:rsidRDefault="003154DC" w:rsidP="003154DC">
      <w:pPr>
        <w:numPr>
          <w:ilvl w:val="2"/>
          <w:numId w:val="3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e sources need to range from 10-15. </w:t>
      </w:r>
    </w:p>
    <w:p w14:paraId="20624019" w14:textId="77777777" w:rsidR="00A06429" w:rsidRDefault="00A06429" w:rsidP="00A06429">
      <w:pPr>
        <w:spacing w:line="360" w:lineRule="auto"/>
        <w:rPr>
          <w:sz w:val="22"/>
          <w:szCs w:val="22"/>
        </w:rPr>
      </w:pPr>
    </w:p>
    <w:p w14:paraId="7E34DE50" w14:textId="7441D493" w:rsidR="00237CCA" w:rsidRDefault="00237CCA" w:rsidP="00237CCA">
      <w:pPr>
        <w:spacing w:line="360" w:lineRule="auto"/>
        <w:rPr>
          <w:sz w:val="22"/>
          <w:szCs w:val="22"/>
        </w:rPr>
      </w:pPr>
    </w:p>
    <w:p w14:paraId="1C84EEE9" w14:textId="77777777" w:rsidR="00A06429" w:rsidRDefault="00A06429" w:rsidP="00237CCA">
      <w:pPr>
        <w:spacing w:line="360" w:lineRule="auto"/>
        <w:rPr>
          <w:sz w:val="22"/>
          <w:szCs w:val="22"/>
        </w:rPr>
      </w:pPr>
    </w:p>
    <w:p w14:paraId="4D4C2805" w14:textId="6CF539D2" w:rsidR="00237CCA" w:rsidRPr="00997470" w:rsidRDefault="00237CCA" w:rsidP="00C13E82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rchival Paper</w:t>
      </w:r>
      <w:r w:rsidRPr="00997470">
        <w:rPr>
          <w:b/>
          <w:bCs/>
          <w:sz w:val="22"/>
          <w:szCs w:val="22"/>
        </w:rPr>
        <w:t xml:space="preserve"> Rubric</w:t>
      </w:r>
    </w:p>
    <w:tbl>
      <w:tblPr>
        <w:tblStyle w:val="TableGrid"/>
        <w:tblW w:w="0" w:type="auto"/>
        <w:tblInd w:w="0" w:type="dxa"/>
        <w:tblLook w:val="01E0" w:firstRow="1" w:lastRow="1" w:firstColumn="1" w:lastColumn="1" w:noHBand="0" w:noVBand="0"/>
      </w:tblPr>
      <w:tblGrid>
        <w:gridCol w:w="2621"/>
        <w:gridCol w:w="1685"/>
        <w:gridCol w:w="1609"/>
        <w:gridCol w:w="1440"/>
        <w:gridCol w:w="6"/>
        <w:gridCol w:w="1269"/>
      </w:tblGrid>
      <w:tr w:rsidR="00237CCA" w:rsidRPr="00492B00" w14:paraId="27C0FD85" w14:textId="77777777" w:rsidTr="007075C4">
        <w:tc>
          <w:tcPr>
            <w:tcW w:w="2616" w:type="dxa"/>
          </w:tcPr>
          <w:p w14:paraId="7DA82699" w14:textId="77777777" w:rsidR="00237CCA" w:rsidRPr="00492B00" w:rsidRDefault="00237CCA" w:rsidP="00C13E82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riteria/Levels</w:t>
            </w:r>
          </w:p>
        </w:tc>
        <w:tc>
          <w:tcPr>
            <w:tcW w:w="1680" w:type="dxa"/>
          </w:tcPr>
          <w:p w14:paraId="722F4E90" w14:textId="70978FE0" w:rsidR="00237CCA" w:rsidRPr="00063ECD" w:rsidRDefault="00580F02" w:rsidP="00C13E82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0%-100%</w:t>
            </w:r>
          </w:p>
        </w:tc>
        <w:tc>
          <w:tcPr>
            <w:tcW w:w="1604" w:type="dxa"/>
          </w:tcPr>
          <w:p w14:paraId="1BE5D144" w14:textId="76AADED8" w:rsidR="00237CCA" w:rsidRPr="00492B00" w:rsidRDefault="00E8663E" w:rsidP="00C13E82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80%-90%</w:t>
            </w:r>
          </w:p>
          <w:p w14:paraId="5A99E75B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9" w:type="dxa"/>
            <w:gridSpan w:val="2"/>
          </w:tcPr>
          <w:p w14:paraId="5D4D7D1A" w14:textId="57795105" w:rsidR="00237CCA" w:rsidRPr="00492B00" w:rsidRDefault="00237CCA" w:rsidP="00C13E82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C577A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70%</w:t>
            </w:r>
            <w:r w:rsidR="00097FC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-80%</w:t>
            </w:r>
          </w:p>
        </w:tc>
        <w:tc>
          <w:tcPr>
            <w:tcW w:w="1281" w:type="dxa"/>
          </w:tcPr>
          <w:p w14:paraId="00C52FA2" w14:textId="37FCE584" w:rsidR="00237CCA" w:rsidRPr="00492B00" w:rsidRDefault="00BF2FD3" w:rsidP="00C13E82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Below 70%</w:t>
            </w:r>
          </w:p>
        </w:tc>
      </w:tr>
      <w:tr w:rsidR="00237CCA" w:rsidRPr="00492B00" w14:paraId="37481140" w14:textId="77777777" w:rsidTr="007075C4">
        <w:tc>
          <w:tcPr>
            <w:tcW w:w="2616" w:type="dxa"/>
          </w:tcPr>
          <w:p w14:paraId="31CA9C7A" w14:textId="77777777" w:rsidR="00237CCA" w:rsidRPr="00492B00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  <w:r w:rsidRPr="00492B00">
              <w:rPr>
                <w:rStyle w:val="fnt0"/>
                <w:rFonts w:ascii="Times New Roman" w:hAnsi="Times New Roman"/>
                <w:sz w:val="22"/>
                <w:szCs w:val="22"/>
              </w:rPr>
              <w:t>2500-</w:t>
            </w:r>
            <w:r>
              <w:rPr>
                <w:rStyle w:val="fnt0"/>
                <w:rFonts w:ascii="Times New Roman" w:hAnsi="Times New Roman"/>
                <w:sz w:val="22"/>
                <w:szCs w:val="22"/>
              </w:rPr>
              <w:t xml:space="preserve">4500 </w:t>
            </w:r>
            <w:r w:rsidRPr="00492B00">
              <w:rPr>
                <w:rStyle w:val="fnt0"/>
                <w:rFonts w:ascii="Times New Roman" w:hAnsi="Times New Roman"/>
                <w:sz w:val="22"/>
                <w:szCs w:val="22"/>
              </w:rPr>
              <w:t>word paper on an approved topic</w:t>
            </w:r>
          </w:p>
          <w:p w14:paraId="44E1CC66" w14:textId="77777777" w:rsidR="00237CCA" w:rsidRPr="00492B00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</w:p>
          <w:p w14:paraId="256B3F9C" w14:textId="77777777" w:rsidR="00237CCA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  <w:r w:rsidRPr="00492B00">
              <w:rPr>
                <w:rStyle w:val="fnt0"/>
                <w:rFonts w:ascii="Times New Roman" w:hAnsi="Times New Roman"/>
                <w:sz w:val="22"/>
                <w:szCs w:val="22"/>
              </w:rPr>
              <w:t>Content:</w:t>
            </w:r>
          </w:p>
          <w:p w14:paraId="3A9C15A9" w14:textId="77777777" w:rsidR="00DC33A2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  <w:r>
              <w:rPr>
                <w:rStyle w:val="fnt0"/>
                <w:rFonts w:ascii="Times New Roman" w:hAnsi="Times New Roman"/>
                <w:sz w:val="22"/>
                <w:szCs w:val="22"/>
              </w:rPr>
              <w:t xml:space="preserve">Use of required topics with appropriate      </w:t>
            </w:r>
          </w:p>
          <w:p w14:paraId="1E73F7AD" w14:textId="10F7CDB6" w:rsidR="00237CCA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  <w:r>
              <w:rPr>
                <w:rStyle w:val="fnt0"/>
                <w:rFonts w:ascii="Times New Roman" w:hAnsi="Times New Roman"/>
                <w:sz w:val="22"/>
                <w:szCs w:val="22"/>
              </w:rPr>
              <w:t>sub-topics:</w:t>
            </w:r>
          </w:p>
          <w:p w14:paraId="61F15D92" w14:textId="77777777" w:rsidR="00237CCA" w:rsidRPr="00492B00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</w:p>
          <w:p w14:paraId="039F8CF3" w14:textId="77777777" w:rsidR="00237CCA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  <w:r w:rsidRPr="00492B00">
              <w:rPr>
                <w:rStyle w:val="fnt0"/>
                <w:rFonts w:ascii="Times New Roman" w:hAnsi="Times New Roman"/>
                <w:sz w:val="22"/>
                <w:szCs w:val="22"/>
              </w:rPr>
              <w:t xml:space="preserve">Introduction </w:t>
            </w:r>
          </w:p>
          <w:p w14:paraId="1AEEF0C4" w14:textId="77777777" w:rsidR="00237CCA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  <w:r>
              <w:rPr>
                <w:rStyle w:val="fnt0"/>
                <w:rFonts w:ascii="Times New Roman" w:hAnsi="Times New Roman"/>
                <w:sz w:val="22"/>
                <w:szCs w:val="22"/>
              </w:rPr>
              <w:t>Literature Review</w:t>
            </w:r>
          </w:p>
          <w:p w14:paraId="5B97424E" w14:textId="77777777" w:rsidR="00237CCA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  <w:r>
              <w:rPr>
                <w:rStyle w:val="fnt0"/>
                <w:rFonts w:ascii="Times New Roman" w:hAnsi="Times New Roman"/>
                <w:sz w:val="22"/>
                <w:szCs w:val="22"/>
              </w:rPr>
              <w:t>Methodology</w:t>
            </w:r>
          </w:p>
          <w:p w14:paraId="54D77F87" w14:textId="77777777" w:rsidR="00237CCA" w:rsidRPr="00492B00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Discussion/Conclusion</w:t>
            </w:r>
            <w:r w:rsidRPr="00492B00">
              <w:rPr>
                <w:rStyle w:val="fnt0"/>
                <w:rFonts w:ascii="Times New Roman" w:hAnsi="Times New Roman"/>
                <w:sz w:val="22"/>
                <w:szCs w:val="22"/>
              </w:rPr>
              <w:t xml:space="preserve"> </w:t>
            </w:r>
          </w:p>
          <w:p w14:paraId="6A444C09" w14:textId="77777777" w:rsidR="00237CCA" w:rsidRPr="00492B00" w:rsidRDefault="00237CCA" w:rsidP="00C13E82">
            <w:pPr>
              <w:rPr>
                <w:rStyle w:val="fnt0"/>
                <w:rFonts w:ascii="Times New Roman" w:hAnsi="Times New Roman"/>
                <w:sz w:val="22"/>
                <w:szCs w:val="22"/>
              </w:rPr>
            </w:pPr>
          </w:p>
          <w:p w14:paraId="5925E7FC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Style w:val="fnt0"/>
                <w:rFonts w:ascii="Times New Roman" w:hAnsi="Times New Roman"/>
                <w:sz w:val="22"/>
                <w:szCs w:val="22"/>
              </w:rPr>
              <w:t xml:space="preserve">It is expected that </w:t>
            </w: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 xml:space="preserve">content will be based upo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rchival materials and scholarly </w:t>
            </w: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sources.</w:t>
            </w:r>
          </w:p>
        </w:tc>
        <w:tc>
          <w:tcPr>
            <w:tcW w:w="1680" w:type="dxa"/>
          </w:tcPr>
          <w:p w14:paraId="1E418BE9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Assignment content meets all criteria and is complete and well-developed.</w:t>
            </w:r>
          </w:p>
          <w:p w14:paraId="53A1298F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04" w:type="dxa"/>
          </w:tcPr>
          <w:p w14:paraId="68C42A77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 xml:space="preserve">Assignment content meets most criteria and is acceptably developed </w:t>
            </w:r>
          </w:p>
          <w:p w14:paraId="489DF710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9" w:type="dxa"/>
            <w:gridSpan w:val="2"/>
          </w:tcPr>
          <w:p w14:paraId="6F1C06DD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Assignment content meets some criteria but requires improvement.</w:t>
            </w:r>
          </w:p>
        </w:tc>
        <w:tc>
          <w:tcPr>
            <w:tcW w:w="1281" w:type="dxa"/>
          </w:tcPr>
          <w:p w14:paraId="21403543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 xml:space="preserve">Assignment content meets few criteria and is poorly developed </w:t>
            </w:r>
          </w:p>
        </w:tc>
      </w:tr>
      <w:tr w:rsidR="00237CCA" w:rsidRPr="00492B00" w14:paraId="38B8043B" w14:textId="77777777" w:rsidTr="007075C4">
        <w:tc>
          <w:tcPr>
            <w:tcW w:w="0" w:type="auto"/>
          </w:tcPr>
          <w:p w14:paraId="1D0ABEA3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Writing style and presentation:</w:t>
            </w:r>
          </w:p>
          <w:p w14:paraId="40403022" w14:textId="77777777" w:rsidR="00237CCA" w:rsidRPr="00492B00" w:rsidRDefault="00237CCA" w:rsidP="00237CCA">
            <w:pPr>
              <w:numPr>
                <w:ilvl w:val="0"/>
                <w:numId w:val="5"/>
              </w:numPr>
              <w:tabs>
                <w:tab w:val="clear" w:pos="720"/>
                <w:tab w:val="num" w:pos="360"/>
              </w:tabs>
              <w:ind w:left="360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Paper is formatted as instructed</w:t>
            </w:r>
          </w:p>
          <w:p w14:paraId="798355AD" w14:textId="77777777" w:rsidR="00237CCA" w:rsidRPr="00492B00" w:rsidRDefault="00237CCA" w:rsidP="00237CCA">
            <w:pPr>
              <w:numPr>
                <w:ilvl w:val="0"/>
                <w:numId w:val="5"/>
              </w:numPr>
              <w:tabs>
                <w:tab w:val="clear" w:pos="720"/>
                <w:tab w:val="num" w:pos="360"/>
              </w:tabs>
              <w:ind w:left="360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Paper is organized logically with subtopics</w:t>
            </w:r>
          </w:p>
          <w:p w14:paraId="3E7AB912" w14:textId="77777777" w:rsidR="00237CCA" w:rsidRPr="00492B00" w:rsidRDefault="00237CCA" w:rsidP="00237CCA">
            <w:pPr>
              <w:numPr>
                <w:ilvl w:val="0"/>
                <w:numId w:val="5"/>
              </w:numPr>
              <w:tabs>
                <w:tab w:val="clear" w:pos="720"/>
                <w:tab w:val="num" w:pos="360"/>
              </w:tabs>
              <w:ind w:left="360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Paper is free of typos, punctuation errors, spelling errors, and grammatical errors.</w:t>
            </w:r>
          </w:p>
          <w:p w14:paraId="051ABEAF" w14:textId="77777777" w:rsidR="00237CCA" w:rsidRPr="00492B00" w:rsidRDefault="00237CCA" w:rsidP="00237CCA">
            <w:pPr>
              <w:numPr>
                <w:ilvl w:val="0"/>
                <w:numId w:val="5"/>
              </w:numPr>
              <w:tabs>
                <w:tab w:val="clear" w:pos="720"/>
                <w:tab w:val="num" w:pos="360"/>
              </w:tabs>
              <w:ind w:left="360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Writing flows smoothly with good transitions between major topics, paragraphs, etc.</w:t>
            </w:r>
          </w:p>
          <w:p w14:paraId="6E11FC90" w14:textId="77777777" w:rsidR="00237CCA" w:rsidRPr="00492B00" w:rsidRDefault="00237CCA" w:rsidP="00237CCA">
            <w:pPr>
              <w:numPr>
                <w:ilvl w:val="0"/>
                <w:numId w:val="5"/>
              </w:numPr>
              <w:tabs>
                <w:tab w:val="clear" w:pos="720"/>
                <w:tab w:val="num" w:pos="360"/>
              </w:tabs>
              <w:ind w:left="360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Writing incorporates varied, interesting, appropriate vocabulary and sentence structure.</w:t>
            </w:r>
          </w:p>
          <w:p w14:paraId="4EFE8345" w14:textId="77777777" w:rsidR="00237CCA" w:rsidRPr="00492B00" w:rsidRDefault="00237CCA" w:rsidP="00237CCA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left="360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 xml:space="preserve">Assignment shows judicious, applicable use of quotes and paraphrases.  </w:t>
            </w:r>
          </w:p>
          <w:p w14:paraId="14FECC7B" w14:textId="77777777" w:rsidR="00237CCA" w:rsidRPr="00492B00" w:rsidRDefault="00237CCA" w:rsidP="00237CCA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left="360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Quotes and paraphrases add to the discussion of the subject, but do not overwhelm it.</w:t>
            </w:r>
          </w:p>
          <w:p w14:paraId="0DF73911" w14:textId="77777777" w:rsidR="00237CCA" w:rsidRPr="00492B00" w:rsidRDefault="00237CCA" w:rsidP="00237CCA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left="360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Quotes are in the correct format.</w:t>
            </w:r>
          </w:p>
          <w:p w14:paraId="6055055C" w14:textId="77777777" w:rsidR="00237CCA" w:rsidRPr="00492B00" w:rsidRDefault="00237CCA" w:rsidP="00237CCA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left="360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Sources in the Bibliography are reflected in the text.</w:t>
            </w:r>
          </w:p>
          <w:p w14:paraId="38BB7F80" w14:textId="77777777" w:rsidR="00237CCA" w:rsidRPr="00492B00" w:rsidRDefault="00237CCA" w:rsidP="00237CCA">
            <w:pPr>
              <w:numPr>
                <w:ilvl w:val="0"/>
                <w:numId w:val="5"/>
              </w:numPr>
              <w:tabs>
                <w:tab w:val="clear" w:pos="720"/>
                <w:tab w:val="num" w:pos="360"/>
              </w:tabs>
              <w:ind w:left="360" w:hanging="180"/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 xml:space="preserve">Bibliographic citations are in the correct format.  </w:t>
            </w:r>
          </w:p>
        </w:tc>
        <w:tc>
          <w:tcPr>
            <w:tcW w:w="0" w:type="auto"/>
          </w:tcPr>
          <w:p w14:paraId="0C172C9E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Assignment meets all criteria for writing style, quotes, paraphrases, and citations</w:t>
            </w:r>
          </w:p>
          <w:p w14:paraId="70175813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A9AD753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1435FE6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Assignment meets most criteria with not more than 3 typos or other errors</w:t>
            </w:r>
          </w:p>
          <w:p w14:paraId="00C2BEBE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A1C3DBD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42" w:type="dxa"/>
          </w:tcPr>
          <w:p w14:paraId="387956C6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Assignment meets some criteria, but there are several instances of typos or other errors</w:t>
            </w:r>
          </w:p>
          <w:p w14:paraId="2202CA71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88" w:type="dxa"/>
            <w:gridSpan w:val="2"/>
          </w:tcPr>
          <w:p w14:paraId="601D02BA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2B00">
              <w:rPr>
                <w:rFonts w:ascii="Times New Roman" w:hAnsi="Times New Roman" w:cs="Times New Roman"/>
                <w:sz w:val="22"/>
                <w:szCs w:val="22"/>
              </w:rPr>
              <w:t>Assignment has a large number of errors (more than 10)</w:t>
            </w:r>
          </w:p>
          <w:p w14:paraId="53FE83D1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613D87E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265455F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223210F" w14:textId="77777777" w:rsidR="00237CCA" w:rsidRPr="00492B00" w:rsidRDefault="00237CCA" w:rsidP="00C13E8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72D3B63" w14:textId="77777777" w:rsidR="00237CCA" w:rsidRDefault="00237CCA" w:rsidP="00237CCA">
      <w:pPr>
        <w:spacing w:line="360" w:lineRule="auto"/>
        <w:rPr>
          <w:sz w:val="22"/>
          <w:szCs w:val="22"/>
        </w:rPr>
      </w:pPr>
    </w:p>
    <w:p w14:paraId="7A2CBDA5" w14:textId="6F83D67B" w:rsidR="003807DF" w:rsidRPr="00E16020" w:rsidRDefault="003807DF" w:rsidP="003807DF">
      <w:pPr>
        <w:spacing w:line="360" w:lineRule="auto"/>
        <w:ind w:left="720"/>
        <w:rPr>
          <w:sz w:val="22"/>
          <w:szCs w:val="22"/>
        </w:rPr>
      </w:pPr>
    </w:p>
    <w:p w14:paraId="7C3A0776" w14:textId="2F8CC5F4" w:rsidR="00F60963" w:rsidRDefault="00F60963" w:rsidP="003807DF">
      <w:pPr>
        <w:spacing w:line="360" w:lineRule="auto"/>
        <w:rPr>
          <w:b/>
          <w:bCs/>
          <w:sz w:val="22"/>
          <w:szCs w:val="22"/>
        </w:rPr>
      </w:pPr>
      <w:bookmarkStart w:id="1" w:name="requirements"/>
      <w:bookmarkEnd w:id="1"/>
    </w:p>
    <w:sectPr w:rsidR="00F6096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2FBA80" w14:textId="77777777" w:rsidR="008F1882" w:rsidRDefault="008F1882" w:rsidP="00DA1006">
      <w:r>
        <w:separator/>
      </w:r>
    </w:p>
  </w:endnote>
  <w:endnote w:type="continuationSeparator" w:id="0">
    <w:p w14:paraId="521EFD11" w14:textId="77777777" w:rsidR="008F1882" w:rsidRDefault="008F1882" w:rsidP="00DA1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057A16" w14:textId="77777777" w:rsidR="008F1882" w:rsidRDefault="008F1882" w:rsidP="00DA1006">
      <w:r>
        <w:separator/>
      </w:r>
    </w:p>
  </w:footnote>
  <w:footnote w:type="continuationSeparator" w:id="0">
    <w:p w14:paraId="5DE6F80D" w14:textId="77777777" w:rsidR="008F1882" w:rsidRDefault="008F1882" w:rsidP="00DA10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C57EC"/>
    <w:multiLevelType w:val="multilevel"/>
    <w:tmpl w:val="6F069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963FDB"/>
    <w:multiLevelType w:val="hybridMultilevel"/>
    <w:tmpl w:val="CDE691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8C8"/>
    <w:multiLevelType w:val="hybridMultilevel"/>
    <w:tmpl w:val="7F64C4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36A54AF"/>
    <w:multiLevelType w:val="hybridMultilevel"/>
    <w:tmpl w:val="BEF414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8B0941"/>
    <w:multiLevelType w:val="hybridMultilevel"/>
    <w:tmpl w:val="81AE7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4451D"/>
    <w:multiLevelType w:val="hybridMultilevel"/>
    <w:tmpl w:val="56A460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51C171F"/>
    <w:multiLevelType w:val="multilevel"/>
    <w:tmpl w:val="78142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wMDQyNbY0NDe1sDBT0lEKTi0uzszPAykwrAUAsscrhywAAAA="/>
  </w:docVars>
  <w:rsids>
    <w:rsidRoot w:val="002D2A9E"/>
    <w:rsid w:val="000140F2"/>
    <w:rsid w:val="00036295"/>
    <w:rsid w:val="00051BAB"/>
    <w:rsid w:val="00054A3B"/>
    <w:rsid w:val="00063ECD"/>
    <w:rsid w:val="00065196"/>
    <w:rsid w:val="000663CC"/>
    <w:rsid w:val="00072CD6"/>
    <w:rsid w:val="0007524D"/>
    <w:rsid w:val="000759A1"/>
    <w:rsid w:val="00097FC8"/>
    <w:rsid w:val="000B01EF"/>
    <w:rsid w:val="000E59E0"/>
    <w:rsid w:val="00102926"/>
    <w:rsid w:val="00121E43"/>
    <w:rsid w:val="001438D5"/>
    <w:rsid w:val="001556EB"/>
    <w:rsid w:val="0023678D"/>
    <w:rsid w:val="00237CCA"/>
    <w:rsid w:val="00293CB5"/>
    <w:rsid w:val="002A6A44"/>
    <w:rsid w:val="002D2A9E"/>
    <w:rsid w:val="003154DC"/>
    <w:rsid w:val="00316263"/>
    <w:rsid w:val="0032156D"/>
    <w:rsid w:val="00326AAA"/>
    <w:rsid w:val="003275CF"/>
    <w:rsid w:val="00331076"/>
    <w:rsid w:val="00342C88"/>
    <w:rsid w:val="003807DF"/>
    <w:rsid w:val="003D59B2"/>
    <w:rsid w:val="003F1164"/>
    <w:rsid w:val="00435EC7"/>
    <w:rsid w:val="004510D8"/>
    <w:rsid w:val="00492B00"/>
    <w:rsid w:val="00492F25"/>
    <w:rsid w:val="004D552C"/>
    <w:rsid w:val="00531D4C"/>
    <w:rsid w:val="005321FD"/>
    <w:rsid w:val="005524D1"/>
    <w:rsid w:val="005750F2"/>
    <w:rsid w:val="00580F02"/>
    <w:rsid w:val="005D695B"/>
    <w:rsid w:val="00650AA2"/>
    <w:rsid w:val="00690CA8"/>
    <w:rsid w:val="006915CF"/>
    <w:rsid w:val="006E1EB3"/>
    <w:rsid w:val="007075C4"/>
    <w:rsid w:val="007C34EC"/>
    <w:rsid w:val="007D7535"/>
    <w:rsid w:val="007E02CE"/>
    <w:rsid w:val="007F1784"/>
    <w:rsid w:val="007F4602"/>
    <w:rsid w:val="008055AB"/>
    <w:rsid w:val="00823F44"/>
    <w:rsid w:val="0083524C"/>
    <w:rsid w:val="008620CA"/>
    <w:rsid w:val="0088057D"/>
    <w:rsid w:val="008B4576"/>
    <w:rsid w:val="008B7C67"/>
    <w:rsid w:val="008C0489"/>
    <w:rsid w:val="008F1882"/>
    <w:rsid w:val="00901EC8"/>
    <w:rsid w:val="00923AE7"/>
    <w:rsid w:val="0093450E"/>
    <w:rsid w:val="00934936"/>
    <w:rsid w:val="00977FAD"/>
    <w:rsid w:val="00997470"/>
    <w:rsid w:val="009B6593"/>
    <w:rsid w:val="009D5686"/>
    <w:rsid w:val="00A06429"/>
    <w:rsid w:val="00A32346"/>
    <w:rsid w:val="00A33A28"/>
    <w:rsid w:val="00AA4409"/>
    <w:rsid w:val="00AF735D"/>
    <w:rsid w:val="00B60BC6"/>
    <w:rsid w:val="00BA6D41"/>
    <w:rsid w:val="00BE7A30"/>
    <w:rsid w:val="00BF2019"/>
    <w:rsid w:val="00BF2FD3"/>
    <w:rsid w:val="00BF3E63"/>
    <w:rsid w:val="00C148A8"/>
    <w:rsid w:val="00C239FC"/>
    <w:rsid w:val="00C44455"/>
    <w:rsid w:val="00C57128"/>
    <w:rsid w:val="00C577A5"/>
    <w:rsid w:val="00C64127"/>
    <w:rsid w:val="00C82BDD"/>
    <w:rsid w:val="00CD1161"/>
    <w:rsid w:val="00D03E5F"/>
    <w:rsid w:val="00D101BB"/>
    <w:rsid w:val="00D21A73"/>
    <w:rsid w:val="00D2716F"/>
    <w:rsid w:val="00D40BFE"/>
    <w:rsid w:val="00D5074E"/>
    <w:rsid w:val="00D95076"/>
    <w:rsid w:val="00DA1006"/>
    <w:rsid w:val="00DC33A2"/>
    <w:rsid w:val="00DE1A9E"/>
    <w:rsid w:val="00E043F7"/>
    <w:rsid w:val="00E155ED"/>
    <w:rsid w:val="00E16020"/>
    <w:rsid w:val="00E40F3E"/>
    <w:rsid w:val="00E8663E"/>
    <w:rsid w:val="00ED3FE1"/>
    <w:rsid w:val="00F43B7B"/>
    <w:rsid w:val="00F60963"/>
    <w:rsid w:val="00F840BA"/>
    <w:rsid w:val="00FF24BE"/>
    <w:rsid w:val="00FF5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DE1ADC"/>
  <w14:defaultImageDpi w14:val="0"/>
  <w15:docId w15:val="{51CF7519-1F3B-4AC6-805F-85B57DBB1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Hyperlink" w:semiHidden="1"/>
    <w:lsdException w:name="Strong" w:qFormat="1"/>
    <w:lsdException w:name="Emphasis" w:qFormat="1"/>
    <w:lsdException w:name="Normal (Web)" w:semiHidden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5D695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D695B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5D695B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5D695B"/>
    <w:rPr>
      <w:rFonts w:cs="Times New Roman"/>
      <w:i/>
      <w:iCs/>
    </w:rPr>
  </w:style>
  <w:style w:type="character" w:customStyle="1" w:styleId="fnt0">
    <w:name w:val="fnt0"/>
    <w:basedOn w:val="DefaultParagraphFont"/>
    <w:uiPriority w:val="99"/>
    <w:rsid w:val="000E59E0"/>
    <w:rPr>
      <w:rFonts w:cs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A10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DA1006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10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1006"/>
    <w:rPr>
      <w:rFonts w:cs="Times New Roman"/>
      <w:sz w:val="24"/>
      <w:szCs w:val="24"/>
    </w:rPr>
  </w:style>
  <w:style w:type="table" w:styleId="TableGrid">
    <w:name w:val="Table Grid"/>
    <w:basedOn w:val="TableNormal"/>
    <w:uiPriority w:val="99"/>
    <w:rsid w:val="003F1164"/>
    <w:pPr>
      <w:spacing w:after="0" w:line="240" w:lineRule="auto"/>
    </w:pPr>
    <w:rPr>
      <w:rFonts w:ascii="Arial" w:hAnsi="Arial" w:cs="Arial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FE1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5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47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2843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effery.hirschy@usm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7</Words>
  <Characters>2458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Report on a Federal Agency</vt:lpstr>
    </vt:vector>
  </TitlesOfParts>
  <Company>University of Tennessee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 on a Federal Agency</dc:title>
  <dc:subject/>
  <dc:creator>Teresa Welsh</dc:creator>
  <cp:keywords/>
  <dc:description/>
  <cp:lastModifiedBy>Karen Rowell</cp:lastModifiedBy>
  <cp:revision>2</cp:revision>
  <dcterms:created xsi:type="dcterms:W3CDTF">2023-03-13T20:12:00Z</dcterms:created>
  <dcterms:modified xsi:type="dcterms:W3CDTF">2023-03-13T20:12:00Z</dcterms:modified>
</cp:coreProperties>
</file>